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67cea9b del 02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27"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2T13:28:46Z</dcterms:created>
  <dcterms:modified xsi:type="dcterms:W3CDTF">2023-06-02T13:2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